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5fbb37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80f8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